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29F5" w:rsidRPr="006429F5" w:rsidRDefault="00BF075A" w:rsidP="006429F5">
      <w:pPr>
        <w:jc w:val="center"/>
        <w:rPr>
          <w:b/>
          <w:i/>
          <w:sz w:val="48"/>
          <w:szCs w:val="48"/>
        </w:rPr>
      </w:pPr>
      <w:r w:rsidRPr="006429F5">
        <w:rPr>
          <w:b/>
          <w:i/>
          <w:sz w:val="48"/>
          <w:szCs w:val="48"/>
        </w:rPr>
        <w:t>DEMO PROJECT</w:t>
      </w:r>
    </w:p>
    <w:p w:rsidR="00B517C5" w:rsidRDefault="00BF075A" w:rsidP="006429F5">
      <w:pPr>
        <w:jc w:val="center"/>
      </w:pPr>
      <w:r>
        <w:t>(</w:t>
      </w:r>
      <w:hyperlink r:id="rId4" w:history="1">
        <w:r>
          <w:rPr>
            <w:rStyle w:val="Hyperlink"/>
          </w:rPr>
          <w:t>https://github.com/shreeyan1011/JavaProject</w:t>
        </w:r>
      </w:hyperlink>
      <w:r>
        <w:t>)</w:t>
      </w:r>
    </w:p>
    <w:p w:rsidR="006429F5" w:rsidRDefault="006429F5" w:rsidP="006429F5">
      <w:pPr>
        <w:jc w:val="center"/>
      </w:pPr>
    </w:p>
    <w:p w:rsidR="00BF075A" w:rsidRPr="006429F5" w:rsidRDefault="00BF075A">
      <w:pPr>
        <w:rPr>
          <w:b/>
          <w:sz w:val="28"/>
          <w:szCs w:val="28"/>
        </w:rPr>
      </w:pPr>
      <w:r w:rsidRPr="006429F5">
        <w:rPr>
          <w:b/>
          <w:sz w:val="28"/>
          <w:szCs w:val="28"/>
        </w:rPr>
        <w:t>Introduction:</w:t>
      </w:r>
    </w:p>
    <w:p w:rsidR="00BF075A" w:rsidRDefault="00BF075A">
      <w:r>
        <w:t xml:space="preserve">This project is about a recruitment website </w:t>
      </w:r>
      <w:r w:rsidR="00EC266E">
        <w:t xml:space="preserve">called “TalentHire Recruiters” </w:t>
      </w:r>
      <w:r>
        <w:t xml:space="preserve">where </w:t>
      </w:r>
      <w:r w:rsidR="00EC266E">
        <w:t xml:space="preserve">job seekers can submit their information </w:t>
      </w:r>
      <w:r>
        <w:t xml:space="preserve">(including CV and Cover Letter) </w:t>
      </w:r>
      <w:r w:rsidR="00D23B62">
        <w:t>on the website by creating</w:t>
      </w:r>
      <w:r w:rsidR="00EC266E">
        <w:t xml:space="preserve"> their user account </w:t>
      </w:r>
      <w:r>
        <w:t>so that the talented team of recruiters can contact them regarding the job opportunity based on their skills and information.</w:t>
      </w:r>
      <w:r w:rsidR="00EC266E">
        <w:t xml:space="preserve"> It also allows users to search and apply for job opportunities in the field that they are interested in.</w:t>
      </w:r>
      <w:r w:rsidR="00F34BDE">
        <w:t xml:space="preserve"> This project is made using Eclipse (Java 14), Spring Boot, Maven, Tomcat Server, HTML, CSS,</w:t>
      </w:r>
      <w:r w:rsidR="00D23B62">
        <w:t xml:space="preserve"> MSSQL Server,</w:t>
      </w:r>
      <w:r w:rsidR="00F34BDE">
        <w:t xml:space="preserve"> and JavaScript.</w:t>
      </w:r>
    </w:p>
    <w:p w:rsidR="00BF075A" w:rsidRDefault="00BF075A"/>
    <w:p w:rsidR="00BF075A" w:rsidRDefault="00BF075A">
      <w:pPr>
        <w:rPr>
          <w:b/>
          <w:sz w:val="28"/>
          <w:szCs w:val="28"/>
        </w:rPr>
      </w:pPr>
      <w:r w:rsidRPr="006429F5">
        <w:rPr>
          <w:b/>
          <w:sz w:val="28"/>
          <w:szCs w:val="28"/>
        </w:rPr>
        <w:t>Functionality:</w:t>
      </w:r>
    </w:p>
    <w:p w:rsidR="00EC266E" w:rsidRPr="004763E2" w:rsidRDefault="0012351D">
      <w:pPr>
        <w:rPr>
          <w:sz w:val="26"/>
          <w:szCs w:val="26"/>
        </w:rPr>
      </w:pPr>
      <w:r>
        <w:rPr>
          <w:sz w:val="26"/>
          <w:szCs w:val="26"/>
        </w:rPr>
        <w:t>There are currently three</w:t>
      </w:r>
      <w:r w:rsidR="004763E2" w:rsidRPr="004763E2">
        <w:rPr>
          <w:sz w:val="26"/>
          <w:szCs w:val="26"/>
        </w:rPr>
        <w:t xml:space="preserve"> functional</w:t>
      </w:r>
      <w:r w:rsidR="00EC266E" w:rsidRPr="004763E2">
        <w:rPr>
          <w:sz w:val="26"/>
          <w:szCs w:val="26"/>
        </w:rPr>
        <w:t xml:space="preserve"> flows available for the website.</w:t>
      </w:r>
    </w:p>
    <w:p w:rsidR="00EC266E" w:rsidRPr="006429F5" w:rsidRDefault="00B15297">
      <w:pPr>
        <w:rPr>
          <w:b/>
          <w:sz w:val="28"/>
          <w:szCs w:val="28"/>
        </w:rPr>
      </w:pPr>
      <w:r>
        <w:rPr>
          <w:b/>
          <w:sz w:val="28"/>
          <w:szCs w:val="28"/>
        </w:rPr>
        <w:t>A</w:t>
      </w:r>
      <w:r w:rsidR="00E0427C">
        <w:rPr>
          <w:b/>
          <w:sz w:val="28"/>
          <w:szCs w:val="28"/>
        </w:rPr>
        <w:t>.</w:t>
      </w:r>
      <w:r w:rsidR="00EC266E">
        <w:rPr>
          <w:b/>
          <w:sz w:val="28"/>
          <w:szCs w:val="28"/>
        </w:rPr>
        <w:t xml:space="preserve"> Flow 1 (Submitting user information</w:t>
      </w:r>
      <w:r w:rsidR="00D23B62">
        <w:rPr>
          <w:b/>
          <w:sz w:val="28"/>
          <w:szCs w:val="28"/>
        </w:rPr>
        <w:t xml:space="preserve"> and String it in Database</w:t>
      </w:r>
      <w:r w:rsidR="002A1E3E">
        <w:rPr>
          <w:b/>
          <w:sz w:val="28"/>
          <w:szCs w:val="28"/>
        </w:rPr>
        <w:t>)</w:t>
      </w:r>
    </w:p>
    <w:p w:rsidR="008B3878" w:rsidRDefault="00995F01">
      <w:r w:rsidRPr="00692099">
        <w:rPr>
          <w:b/>
          <w:sz w:val="24"/>
          <w:szCs w:val="24"/>
        </w:rPr>
        <w:t>1.</w:t>
      </w:r>
      <w:r>
        <w:t xml:space="preserve"> </w:t>
      </w:r>
      <w:r w:rsidR="008B3878">
        <w:t>The homepage</w:t>
      </w:r>
      <w:r>
        <w:t xml:space="preserve"> </w:t>
      </w:r>
      <w:r w:rsidR="0008406D">
        <w:t>(</w:t>
      </w:r>
      <w:hyperlink r:id="rId5" w:history="1">
        <w:r w:rsidR="0008406D">
          <w:rPr>
            <w:rStyle w:val="Hyperlink"/>
          </w:rPr>
          <w:t>http://localhost:8080/home.html</w:t>
        </w:r>
      </w:hyperlink>
      <w:r w:rsidR="0008406D">
        <w:t xml:space="preserve">) </w:t>
      </w:r>
      <w:r w:rsidR="00241EEB">
        <w:t>of the website (home</w:t>
      </w:r>
      <w:r>
        <w:t xml:space="preserve">.html) contains </w:t>
      </w:r>
      <w:r w:rsidR="00692099">
        <w:t>a header, footer,</w:t>
      </w:r>
      <w:r>
        <w:t xml:space="preserve"> and a navigation tab </w:t>
      </w:r>
      <w:r w:rsidR="00692099">
        <w:t>(</w:t>
      </w:r>
      <w:r w:rsidR="009B2562">
        <w:t>containing tabs:</w:t>
      </w:r>
      <w:r>
        <w:t xml:space="preserve"> Home, About us, Upload your CV, Jobs, Sector</w:t>
      </w:r>
      <w:r w:rsidR="00406054">
        <w:t>, and Sign-in</w:t>
      </w:r>
      <w:r w:rsidR="00692099">
        <w:t>)</w:t>
      </w:r>
      <w:r>
        <w:t>. The home tab is active</w:t>
      </w:r>
      <w:r w:rsidR="000E71AC">
        <w:t xml:space="preserve"> (using CSS)</w:t>
      </w:r>
      <w:r>
        <w:t xml:space="preserve"> as the prese</w:t>
      </w:r>
      <w:r w:rsidR="00692099">
        <w:t>n</w:t>
      </w:r>
      <w:r>
        <w:t>t page is home.html</w:t>
      </w:r>
      <w:r w:rsidR="000E71AC">
        <w:t xml:space="preserve"> (I</w:t>
      </w:r>
      <w:r w:rsidR="00990FD8">
        <w:t>mage 1)</w:t>
      </w:r>
      <w:r>
        <w:t xml:space="preserve">. </w:t>
      </w:r>
    </w:p>
    <w:p w:rsidR="00F34BDE" w:rsidRDefault="008A1C27">
      <w:r>
        <w:rPr>
          <w:noProof/>
        </w:rPr>
        <w:drawing>
          <wp:inline distT="0" distB="0" distL="0" distR="0" wp14:anchorId="14A6E103" wp14:editId="64DFBC44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F01" w:rsidRPr="00956E0B" w:rsidRDefault="00990FD8" w:rsidP="00956E0B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: Image 1</w:t>
      </w:r>
    </w:p>
    <w:p w:rsidR="00995F01" w:rsidRDefault="00995F01">
      <w:r>
        <w:lastRenderedPageBreak/>
        <w:t>2. The tabs Jobs and Sector have d</w:t>
      </w:r>
      <w:r w:rsidR="00956E0B">
        <w:t>ropdown</w:t>
      </w:r>
      <w:r w:rsidR="00E416D1">
        <w:t>s</w:t>
      </w:r>
      <w:r w:rsidR="00956E0B">
        <w:t xml:space="preserve"> as shown below in Image 2 and 3</w:t>
      </w:r>
      <w:r>
        <w:t>.</w:t>
      </w:r>
    </w:p>
    <w:p w:rsidR="00995F01" w:rsidRDefault="008A1C27">
      <w:r>
        <w:rPr>
          <w:noProof/>
        </w:rPr>
        <w:drawing>
          <wp:inline distT="0" distB="0" distL="0" distR="0" wp14:anchorId="0CE5EAF9" wp14:editId="2F23BFE0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E0B" w:rsidRPr="00990FD8" w:rsidRDefault="00956E0B" w:rsidP="00956E0B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2</w:t>
      </w:r>
    </w:p>
    <w:p w:rsidR="00956E0B" w:rsidRDefault="00956E0B"/>
    <w:p w:rsidR="00995F01" w:rsidRDefault="00995F01"/>
    <w:p w:rsidR="00995F01" w:rsidRDefault="008A1C27">
      <w:r>
        <w:rPr>
          <w:noProof/>
        </w:rPr>
        <w:drawing>
          <wp:inline distT="0" distB="0" distL="0" distR="0" wp14:anchorId="41B7A9A9" wp14:editId="10831AD9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4C9" w:rsidRDefault="00956E0B" w:rsidP="003474C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3</w:t>
      </w:r>
    </w:p>
    <w:p w:rsidR="00831CE9" w:rsidRPr="003474C9" w:rsidRDefault="00831CE9" w:rsidP="003474C9">
      <w:pPr>
        <w:jc w:val="center"/>
        <w:rPr>
          <w:b/>
          <w:sz w:val="18"/>
          <w:szCs w:val="18"/>
        </w:rPr>
      </w:pPr>
      <w:r>
        <w:lastRenderedPageBreak/>
        <w:t>3.  When Upload your CV is clicked the page is redirected to addUser.html</w:t>
      </w:r>
      <w:r w:rsidR="00154DCE">
        <w:t xml:space="preserve"> (mapped with /addUser</w:t>
      </w:r>
      <w:r w:rsidR="00E416D1">
        <w:t xml:space="preserve"> for Controller</w:t>
      </w:r>
      <w:r w:rsidR="00154DCE">
        <w:t>)</w:t>
      </w:r>
      <w:r>
        <w:t xml:space="preserve"> that contains a form as shown below</w:t>
      </w:r>
      <w:r w:rsidR="003474C9">
        <w:t xml:space="preserve"> in Image 4</w:t>
      </w:r>
      <w:r>
        <w:t>.</w:t>
      </w:r>
    </w:p>
    <w:p w:rsidR="00831CE9" w:rsidRDefault="008A1C27">
      <w:r>
        <w:rPr>
          <w:noProof/>
        </w:rPr>
        <w:drawing>
          <wp:inline distT="0" distB="0" distL="0" distR="0" wp14:anchorId="5181575D" wp14:editId="0C4BE652">
            <wp:extent cx="5943600" cy="3341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4C9" w:rsidRPr="00990FD8" w:rsidRDefault="003474C9" w:rsidP="003474C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4</w:t>
      </w:r>
    </w:p>
    <w:p w:rsidR="003474C9" w:rsidRDefault="003474C9"/>
    <w:p w:rsidR="00831CE9" w:rsidRDefault="00831CE9" w:rsidP="00831CE9">
      <w:pPr>
        <w:tabs>
          <w:tab w:val="center" w:pos="4680"/>
        </w:tabs>
      </w:pPr>
      <w:r>
        <w:t>4. The form is validated using JavaScript (</w:t>
      </w:r>
      <w:r w:rsidR="008462D5">
        <w:t xml:space="preserve">formauth.js) that checks if the </w:t>
      </w:r>
      <w:r w:rsidR="00007492">
        <w:t xml:space="preserve">form </w:t>
      </w:r>
      <w:r w:rsidR="008462D5">
        <w:t xml:space="preserve">fields are null or not and if </w:t>
      </w:r>
      <w:r w:rsidR="008A1C27">
        <w:t xml:space="preserve">they are null, </w:t>
      </w:r>
      <w:r w:rsidR="008462D5">
        <w:t>a message to enter a value on those field</w:t>
      </w:r>
      <w:r w:rsidR="00007492">
        <w:t>s</w:t>
      </w:r>
      <w:r w:rsidR="008462D5">
        <w:t xml:space="preserve"> is displayed</w:t>
      </w:r>
      <w:r w:rsidR="00DB6178">
        <w:t xml:space="preserve"> (Image 6 and 7)</w:t>
      </w:r>
      <w:r w:rsidR="008462D5">
        <w:t>.</w:t>
      </w:r>
    </w:p>
    <w:p w:rsidR="00D478FE" w:rsidRDefault="00D478FE" w:rsidP="00831CE9">
      <w:pPr>
        <w:tabs>
          <w:tab w:val="center" w:pos="4680"/>
        </w:tabs>
      </w:pPr>
    </w:p>
    <w:p w:rsidR="00154DCE" w:rsidRPr="00990FD8" w:rsidRDefault="000871E0" w:rsidP="009C4F26">
      <w:pPr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66AEDD36" wp14:editId="1062BB43">
            <wp:extent cx="2181225" cy="29432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DCE" w:rsidRPr="00990FD8">
        <w:rPr>
          <w:b/>
          <w:sz w:val="18"/>
          <w:szCs w:val="18"/>
        </w:rPr>
        <w:t xml:space="preserve">Figure: Image </w:t>
      </w:r>
      <w:r w:rsidR="00154DCE">
        <w:rPr>
          <w:b/>
          <w:sz w:val="18"/>
          <w:szCs w:val="18"/>
        </w:rPr>
        <w:t xml:space="preserve">5 ( </w:t>
      </w:r>
      <w:r>
        <w:rPr>
          <w:b/>
          <w:sz w:val="18"/>
          <w:szCs w:val="18"/>
        </w:rPr>
        <w:t>Static resources</w:t>
      </w:r>
      <w:r w:rsidR="00154DCE">
        <w:rPr>
          <w:b/>
          <w:sz w:val="18"/>
          <w:szCs w:val="18"/>
        </w:rPr>
        <w:t xml:space="preserve"> location)</w:t>
      </w:r>
    </w:p>
    <w:p w:rsidR="00831CE9" w:rsidRDefault="00831CE9" w:rsidP="00831CE9">
      <w:pPr>
        <w:tabs>
          <w:tab w:val="center" w:pos="4680"/>
        </w:tabs>
      </w:pPr>
    </w:p>
    <w:p w:rsidR="008462D5" w:rsidRDefault="008A1C27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761FAC8" wp14:editId="0A3621E1">
            <wp:extent cx="5943600" cy="33413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F4A" w:rsidRDefault="00677F4A" w:rsidP="00677F4A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6</w:t>
      </w:r>
    </w:p>
    <w:p w:rsidR="009C4F26" w:rsidRPr="00990FD8" w:rsidRDefault="009C4F26" w:rsidP="00677F4A">
      <w:pPr>
        <w:jc w:val="center"/>
        <w:rPr>
          <w:b/>
          <w:sz w:val="18"/>
          <w:szCs w:val="18"/>
        </w:rPr>
      </w:pPr>
    </w:p>
    <w:p w:rsidR="00677F4A" w:rsidRDefault="00677F4A" w:rsidP="00831CE9">
      <w:pPr>
        <w:tabs>
          <w:tab w:val="center" w:pos="4680"/>
        </w:tabs>
      </w:pPr>
    </w:p>
    <w:p w:rsidR="008462D5" w:rsidRDefault="008A1C27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16D6F2E2" wp14:editId="71164D90">
            <wp:extent cx="5943600" cy="33413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FD3" w:rsidRPr="00BC2614" w:rsidRDefault="00677F4A" w:rsidP="00BC2614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7</w:t>
      </w:r>
    </w:p>
    <w:p w:rsidR="00BD77F7" w:rsidRDefault="00900FD3" w:rsidP="00BD77F7">
      <w:pPr>
        <w:tabs>
          <w:tab w:val="center" w:pos="4680"/>
        </w:tabs>
      </w:pPr>
      <w:r>
        <w:lastRenderedPageBreak/>
        <w:t xml:space="preserve">4. Once all the required fields are filled the form </w:t>
      </w:r>
      <w:r w:rsidR="006A3802">
        <w:t>is</w:t>
      </w:r>
      <w:r>
        <w:t xml:space="preserve"> successfully submitted and </w:t>
      </w:r>
      <w:r w:rsidR="00B61B10">
        <w:t xml:space="preserve">the user is redirected to </w:t>
      </w:r>
      <w:r>
        <w:t>a new page (</w:t>
      </w:r>
      <w:r w:rsidR="00BD77F7">
        <w:t>upload</w:t>
      </w:r>
      <w:r>
        <w:t xml:space="preserve">.html) </w:t>
      </w:r>
      <w:r w:rsidR="00BD77F7">
        <w:t>whe</w:t>
      </w:r>
      <w:r w:rsidR="00B61B10">
        <w:t>re they</w:t>
      </w:r>
      <w:r w:rsidR="00BD77F7">
        <w:t xml:space="preserve"> can upload their CV and Cover Letter</w:t>
      </w:r>
      <w:r w:rsidR="00BC2614">
        <w:t>.</w:t>
      </w:r>
      <w:r w:rsidR="00BD77F7">
        <w:t xml:space="preserve"> ( having JavaScript validation for CV as uploading CV is mandatory for finding a job</w:t>
      </w:r>
      <w:r w:rsidR="00BC2614">
        <w:t xml:space="preserve"> (refer Image 8)</w:t>
      </w:r>
      <w:r w:rsidR="00BD77F7">
        <w:t>)</w:t>
      </w:r>
    </w:p>
    <w:p w:rsidR="00BD77F7" w:rsidRDefault="00BD77F7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1889AAEE" wp14:editId="746F19F1">
            <wp:extent cx="5943600" cy="3133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C74" w:rsidRDefault="001D6C74" w:rsidP="001D6C74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8</w:t>
      </w:r>
    </w:p>
    <w:p w:rsidR="00BD77F7" w:rsidRDefault="00BD77F7" w:rsidP="00BD77F7">
      <w:pPr>
        <w:rPr>
          <w:b/>
          <w:sz w:val="18"/>
          <w:szCs w:val="18"/>
        </w:rPr>
      </w:pPr>
    </w:p>
    <w:p w:rsidR="00BD77F7" w:rsidRDefault="00BD77F7" w:rsidP="00BD77F7">
      <w:pPr>
        <w:tabs>
          <w:tab w:val="center" w:pos="4680"/>
        </w:tabs>
      </w:pPr>
      <w:r>
        <w:t>Once the CV is selected and submitted (Cover Letter is not mandatory) a popup confirming the submission appears and the page is redirected to the home page again (Image 9).</w:t>
      </w:r>
    </w:p>
    <w:p w:rsidR="0075098B" w:rsidRDefault="00482530" w:rsidP="0075098B">
      <w:pPr>
        <w:tabs>
          <w:tab w:val="center" w:pos="4680"/>
        </w:tabs>
        <w:jc w:val="center"/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2415C1F3" wp14:editId="591C725C">
            <wp:extent cx="5943600" cy="30194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C74" w:rsidRDefault="00482530" w:rsidP="001548A6">
      <w:pPr>
        <w:tabs>
          <w:tab w:val="center" w:pos="4680"/>
        </w:tabs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9</w:t>
      </w:r>
    </w:p>
    <w:p w:rsidR="00EA5190" w:rsidRDefault="00EA5190" w:rsidP="001548A6">
      <w:pPr>
        <w:tabs>
          <w:tab w:val="center" w:pos="4680"/>
        </w:tabs>
        <w:jc w:val="center"/>
      </w:pPr>
      <w:r>
        <w:rPr>
          <w:noProof/>
        </w:rPr>
        <w:lastRenderedPageBreak/>
        <w:drawing>
          <wp:inline distT="0" distB="0" distL="0" distR="0" wp14:anchorId="1C7F0348" wp14:editId="4FADAC29">
            <wp:extent cx="5943600" cy="23526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190" w:rsidRDefault="00EA5190" w:rsidP="00EA5190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0 (</w:t>
      </w:r>
      <w:r>
        <w:rPr>
          <w:b/>
          <w:sz w:val="18"/>
          <w:szCs w:val="18"/>
        </w:rPr>
        <w:t xml:space="preserve">data stored in </w:t>
      </w:r>
      <w:r w:rsidR="00442BE1">
        <w:rPr>
          <w:b/>
          <w:sz w:val="18"/>
          <w:szCs w:val="18"/>
        </w:rPr>
        <w:t xml:space="preserve">the </w:t>
      </w:r>
      <w:r>
        <w:rPr>
          <w:b/>
          <w:sz w:val="18"/>
          <w:szCs w:val="18"/>
        </w:rPr>
        <w:t>database from HTML form)</w:t>
      </w:r>
    </w:p>
    <w:p w:rsidR="002E7215" w:rsidRDefault="002E7215" w:rsidP="002E7215">
      <w:pPr>
        <w:jc w:val="center"/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35D9C056" wp14:editId="7DB4713D">
            <wp:extent cx="5895975" cy="197167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7215" w:rsidRDefault="002E7215" w:rsidP="002E7215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1 (SQL properties set in application.properties file for JDBC connection)</w:t>
      </w:r>
    </w:p>
    <w:p w:rsidR="002E7215" w:rsidRPr="00EA5190" w:rsidRDefault="002E7215" w:rsidP="00EA5190">
      <w:pPr>
        <w:jc w:val="center"/>
        <w:rPr>
          <w:b/>
          <w:sz w:val="18"/>
          <w:szCs w:val="18"/>
        </w:rPr>
      </w:pPr>
    </w:p>
    <w:p w:rsidR="00190BBE" w:rsidRPr="00E402AE" w:rsidRDefault="00190BBE" w:rsidP="00831CE9">
      <w:pPr>
        <w:tabs>
          <w:tab w:val="center" w:pos="4680"/>
        </w:tabs>
        <w:rPr>
          <w:color w:val="FF0000"/>
        </w:rPr>
      </w:pPr>
      <w:r w:rsidRPr="00E402AE">
        <w:rPr>
          <w:color w:val="FF0000"/>
        </w:rPr>
        <w:t>Note: MyController.java is responsible for setting th</w:t>
      </w:r>
      <w:r w:rsidR="00B77CB2">
        <w:rPr>
          <w:color w:val="FF0000"/>
        </w:rPr>
        <w:t>e form data from addUser.html to</w:t>
      </w:r>
      <w:r w:rsidRPr="00E402AE">
        <w:rPr>
          <w:color w:val="FF0000"/>
        </w:rPr>
        <w:t xml:space="preserve"> User.java (bean class) and then passing </w:t>
      </w:r>
      <w:r w:rsidR="00BD77F7">
        <w:rPr>
          <w:color w:val="FF0000"/>
        </w:rPr>
        <w:t xml:space="preserve">those </w:t>
      </w:r>
      <w:r w:rsidR="00844513">
        <w:rPr>
          <w:color w:val="FF0000"/>
        </w:rPr>
        <w:t>values to be inserted in MSSQL s</w:t>
      </w:r>
      <w:r w:rsidR="00BD77F7">
        <w:rPr>
          <w:color w:val="FF0000"/>
        </w:rPr>
        <w:t>erver datab</w:t>
      </w:r>
      <w:r w:rsidR="00844513">
        <w:rPr>
          <w:color w:val="FF0000"/>
        </w:rPr>
        <w:t>a</w:t>
      </w:r>
      <w:r w:rsidR="00BD77F7">
        <w:rPr>
          <w:color w:val="FF0000"/>
        </w:rPr>
        <w:t>s</w:t>
      </w:r>
      <w:r w:rsidR="00F853FC">
        <w:rPr>
          <w:color w:val="FF0000"/>
        </w:rPr>
        <w:t xml:space="preserve">e table </w:t>
      </w:r>
      <w:r w:rsidR="00844513">
        <w:rPr>
          <w:color w:val="FF0000"/>
        </w:rPr>
        <w:t xml:space="preserve">(named userhire) </w:t>
      </w:r>
      <w:r w:rsidR="00F853FC">
        <w:rPr>
          <w:color w:val="FF0000"/>
        </w:rPr>
        <w:t>through established JDBC</w:t>
      </w:r>
      <w:r w:rsidR="00BD77F7">
        <w:rPr>
          <w:color w:val="FF0000"/>
        </w:rPr>
        <w:t xml:space="preserve"> connection</w:t>
      </w:r>
      <w:r w:rsidR="00844513">
        <w:rPr>
          <w:color w:val="FF0000"/>
        </w:rPr>
        <w:t xml:space="preserve"> by setting properties</w:t>
      </w:r>
      <w:r w:rsidR="00F853FC">
        <w:rPr>
          <w:color w:val="FF0000"/>
        </w:rPr>
        <w:t xml:space="preserve"> in application.properties</w:t>
      </w:r>
      <w:r w:rsidRPr="00E402AE">
        <w:rPr>
          <w:color w:val="FF0000"/>
        </w:rPr>
        <w:t>.</w:t>
      </w:r>
    </w:p>
    <w:p w:rsidR="00190BBE" w:rsidRDefault="00D60A9A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E41CF5E" wp14:editId="3DBD502B">
            <wp:extent cx="3295650" cy="19812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5C9" w:rsidRDefault="00DF294E" w:rsidP="008A15C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B93DCD">
        <w:rPr>
          <w:b/>
          <w:sz w:val="18"/>
          <w:szCs w:val="18"/>
        </w:rPr>
        <w:t>: Image 12</w:t>
      </w:r>
      <w:r w:rsidR="00D60A9A">
        <w:rPr>
          <w:b/>
          <w:sz w:val="18"/>
          <w:szCs w:val="18"/>
        </w:rPr>
        <w:t xml:space="preserve"> (src folder structure in Eclipse)</w:t>
      </w:r>
    </w:p>
    <w:p w:rsidR="008A15C9" w:rsidRDefault="00B93DCD" w:rsidP="008A15C9">
      <w:pPr>
        <w:jc w:val="center"/>
        <w:rPr>
          <w:b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063E6C8E" wp14:editId="1D68DF7A">
            <wp:extent cx="5943600" cy="43084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DCD" w:rsidRDefault="00B93DCD" w:rsidP="00B93DCD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3</w:t>
      </w:r>
      <w:r>
        <w:rPr>
          <w:b/>
          <w:sz w:val="18"/>
          <w:szCs w:val="18"/>
        </w:rPr>
        <w:t xml:space="preserve"> (MyController.java class in Eclipse)</w:t>
      </w:r>
    </w:p>
    <w:p w:rsidR="00924696" w:rsidRDefault="00924696" w:rsidP="00B93DCD">
      <w:pPr>
        <w:jc w:val="center"/>
        <w:rPr>
          <w:b/>
          <w:sz w:val="18"/>
          <w:szCs w:val="18"/>
        </w:rPr>
      </w:pPr>
    </w:p>
    <w:p w:rsidR="00924696" w:rsidRDefault="00924696" w:rsidP="00B93DCD">
      <w:pPr>
        <w:jc w:val="center"/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128E3DEB" wp14:editId="31A62AE2">
            <wp:extent cx="2190750" cy="15240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696" w:rsidRDefault="00924696" w:rsidP="00924696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4</w:t>
      </w:r>
      <w:r>
        <w:rPr>
          <w:b/>
          <w:sz w:val="18"/>
          <w:szCs w:val="18"/>
        </w:rPr>
        <w:t xml:space="preserve"> (</w:t>
      </w:r>
      <w:r>
        <w:rPr>
          <w:b/>
          <w:sz w:val="18"/>
          <w:szCs w:val="18"/>
        </w:rPr>
        <w:t xml:space="preserve">SQL query for creating </w:t>
      </w:r>
      <w:r w:rsidR="003F6479">
        <w:rPr>
          <w:b/>
          <w:sz w:val="18"/>
          <w:szCs w:val="18"/>
        </w:rPr>
        <w:t>table</w:t>
      </w:r>
      <w:r w:rsidR="003F6479">
        <w:rPr>
          <w:b/>
          <w:sz w:val="18"/>
          <w:szCs w:val="18"/>
        </w:rPr>
        <w:t xml:space="preserve"> “</w:t>
      </w:r>
      <w:r>
        <w:rPr>
          <w:b/>
          <w:sz w:val="18"/>
          <w:szCs w:val="18"/>
        </w:rPr>
        <w:t>userhire</w:t>
      </w:r>
      <w:r w:rsidR="003F6479">
        <w:rPr>
          <w:b/>
          <w:sz w:val="18"/>
          <w:szCs w:val="18"/>
        </w:rPr>
        <w:t>”</w:t>
      </w:r>
      <w:r>
        <w:rPr>
          <w:b/>
          <w:sz w:val="18"/>
          <w:szCs w:val="18"/>
        </w:rPr>
        <w:t>)</w:t>
      </w:r>
    </w:p>
    <w:p w:rsidR="00924696" w:rsidRPr="00990FD8" w:rsidRDefault="00924696" w:rsidP="00B93DCD">
      <w:pPr>
        <w:jc w:val="center"/>
        <w:rPr>
          <w:b/>
          <w:sz w:val="18"/>
          <w:szCs w:val="18"/>
        </w:rPr>
      </w:pPr>
    </w:p>
    <w:p w:rsidR="00B93DCD" w:rsidRDefault="00B93DCD" w:rsidP="00B93DCD">
      <w:pPr>
        <w:rPr>
          <w:noProof/>
        </w:rPr>
      </w:pPr>
    </w:p>
    <w:p w:rsidR="00A51E67" w:rsidRPr="00924696" w:rsidRDefault="00B93DCD" w:rsidP="00924696">
      <w:pPr>
        <w:rPr>
          <w:noProof/>
        </w:rPr>
      </w:pPr>
      <w:r>
        <w:rPr>
          <w:noProof/>
        </w:rPr>
        <w:t>Alternatively</w:t>
      </w:r>
      <w:r>
        <w:rPr>
          <w:noProof/>
        </w:rPr>
        <w:t>,</w:t>
      </w:r>
      <w:r>
        <w:rPr>
          <w:noProof/>
        </w:rPr>
        <w:t xml:space="preserve"> all the table entries could be seen on the browser too (using DatabaseRepository Interface (extending Crud repository), Databaseentity (@Entity), and AuthenticateController(@Controller)</w:t>
      </w:r>
      <w:r>
        <w:rPr>
          <w:noProof/>
        </w:rPr>
        <w:t>)</w:t>
      </w:r>
      <w:r>
        <w:rPr>
          <w:noProof/>
        </w:rPr>
        <w:t xml:space="preserve">. The link </w:t>
      </w:r>
      <w:hyperlink r:id="rId20" w:history="1">
        <w:r>
          <w:rPr>
            <w:rStyle w:val="Hyperlink"/>
          </w:rPr>
          <w:t>http://localhost:8080/all</w:t>
        </w:r>
      </w:hyperlink>
      <w:r>
        <w:t xml:space="preserve"> gives all the entries</w:t>
      </w:r>
      <w:r>
        <w:t xml:space="preserve"> in the table </w:t>
      </w:r>
      <w:r w:rsidR="00924696">
        <w:t>“</w:t>
      </w:r>
      <w:r>
        <w:t>userhire</w:t>
      </w:r>
      <w:r w:rsidR="00924696">
        <w:t>”</w:t>
      </w:r>
      <w:r>
        <w:t xml:space="preserve"> on the browser</w:t>
      </w:r>
      <w:r w:rsidR="000F06B3">
        <w:t xml:space="preserve"> in JSON format</w:t>
      </w:r>
      <w:r>
        <w:t xml:space="preserve"> therefore there is no need to open and check the datab</w:t>
      </w:r>
      <w:r>
        <w:t>a</w:t>
      </w:r>
      <w:r>
        <w:t>se every time</w:t>
      </w:r>
      <w:r w:rsidR="00DB0D08">
        <w:t xml:space="preserve"> (refer to Image 15</w:t>
      </w:r>
      <w:r w:rsidR="00924696">
        <w:t>)</w:t>
      </w:r>
      <w:r>
        <w:t>.</w:t>
      </w:r>
    </w:p>
    <w:p w:rsidR="00F46585" w:rsidRDefault="00F853FC" w:rsidP="00F853FC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FA7D63D" wp14:editId="236F8684">
            <wp:extent cx="5943600" cy="3341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D08" w:rsidRDefault="00DB0D08" w:rsidP="00DB0D08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5</w:t>
      </w:r>
    </w:p>
    <w:p w:rsidR="00F853FC" w:rsidRDefault="00F46585" w:rsidP="00F853FC">
      <w:pPr>
        <w:rPr>
          <w:noProof/>
        </w:rPr>
      </w:pPr>
      <w:r>
        <w:t xml:space="preserve">5. This concludes </w:t>
      </w:r>
      <w:r w:rsidR="00972737">
        <w:t xml:space="preserve">the </w:t>
      </w:r>
      <w:r>
        <w:t>Flow 1 of the website.</w:t>
      </w:r>
    </w:p>
    <w:p w:rsidR="000F06B3" w:rsidRDefault="000F06B3" w:rsidP="000F06B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. Flow </w:t>
      </w:r>
      <w:r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Authenticating user and password during Sign</w:t>
      </w:r>
      <w:r w:rsidR="00C0100C">
        <w:rPr>
          <w:b/>
          <w:sz w:val="28"/>
          <w:szCs w:val="28"/>
        </w:rPr>
        <w:t>-</w:t>
      </w:r>
      <w:r>
        <w:rPr>
          <w:b/>
          <w:sz w:val="28"/>
          <w:szCs w:val="28"/>
        </w:rPr>
        <w:t>in</w:t>
      </w:r>
      <w:r>
        <w:rPr>
          <w:b/>
          <w:sz w:val="28"/>
          <w:szCs w:val="28"/>
        </w:rPr>
        <w:t>)</w:t>
      </w:r>
    </w:p>
    <w:p w:rsidR="00A77102" w:rsidRDefault="00A77102" w:rsidP="000F06B3">
      <w:r>
        <w:t>1. User</w:t>
      </w:r>
      <w:r w:rsidR="009230F3">
        <w:t>s</w:t>
      </w:r>
      <w:r>
        <w:t xml:space="preserve"> can Sign-in either from the clicking the link sign-in on the form that appears after clicking upload your CV tab or directly clicking the sign-in tab on the homepage (refer Image 1 and Image 4).</w:t>
      </w:r>
    </w:p>
    <w:p w:rsidR="00A77102" w:rsidRDefault="00A77102" w:rsidP="000F06B3">
      <w:r>
        <w:t>2.</w:t>
      </w:r>
      <w:r w:rsidR="009230F3">
        <w:t xml:space="preserve"> Once the Sign-in link or tab is clicked the users are redirected to the sign-in page (showMessage.html mapped with /</w:t>
      </w:r>
      <w:r w:rsidR="009230F3">
        <w:t>showMessage</w:t>
      </w:r>
      <w:r w:rsidR="009230F3">
        <w:t>) where they are asked to enter their registered email id and password</w:t>
      </w:r>
      <w:r w:rsidR="002870B3">
        <w:t xml:space="preserve"> (Image 16)</w:t>
      </w:r>
      <w:r w:rsidR="009230F3">
        <w:t>.</w:t>
      </w:r>
    </w:p>
    <w:p w:rsidR="009230F3" w:rsidRDefault="009230F3" w:rsidP="000F06B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52659B70" wp14:editId="52750CF1">
            <wp:extent cx="5943600" cy="24669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0F3" w:rsidRDefault="009230F3" w:rsidP="009230F3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6</w:t>
      </w:r>
    </w:p>
    <w:p w:rsidR="009230F3" w:rsidRDefault="002870B3" w:rsidP="000F06B3">
      <w:r>
        <w:lastRenderedPageBreak/>
        <w:t>3. When the users enter a password (wrong password) or email id (which is not present in the database), they are redirected to a new page (notuser.html) which asks them to sign up if they haven’t or sign-in using correct mail id or password</w:t>
      </w:r>
      <w:r w:rsidR="00EA41DF">
        <w:t xml:space="preserve"> (refer Image 17)</w:t>
      </w:r>
      <w:r>
        <w:t>.</w:t>
      </w:r>
    </w:p>
    <w:p w:rsidR="002870B3" w:rsidRDefault="002870B3" w:rsidP="000F06B3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9A97449" wp14:editId="26B94DB3">
            <wp:extent cx="5943600" cy="334137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1DF" w:rsidRDefault="00EA41DF" w:rsidP="00EA41DF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7</w:t>
      </w:r>
    </w:p>
    <w:p w:rsidR="009E7C4D" w:rsidRDefault="009E7C4D" w:rsidP="009E7C4D">
      <w:r>
        <w:t>4</w:t>
      </w:r>
      <w:r>
        <w:t>.</w:t>
      </w:r>
      <w:r>
        <w:t xml:space="preserve"> When the user enters the correct mail id and password (as stored in the database during sign-up) they are successfully logged in (authenticatication done by AuthenticateController.java) and redirected to a success page (success.html) as shown in Image 18.</w:t>
      </w:r>
    </w:p>
    <w:p w:rsidR="009E7C4D" w:rsidRDefault="009E7C4D" w:rsidP="009E7C4D">
      <w:pPr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622C18E1" wp14:editId="33C277CD">
            <wp:extent cx="5943600" cy="26384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C4D" w:rsidRDefault="009E7C4D" w:rsidP="009E7C4D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>
        <w:rPr>
          <w:b/>
          <w:sz w:val="18"/>
          <w:szCs w:val="18"/>
        </w:rPr>
        <w:t>: Image 18</w:t>
      </w:r>
    </w:p>
    <w:p w:rsidR="00F853FC" w:rsidRPr="007C520E" w:rsidRDefault="007C520E" w:rsidP="00F853FC">
      <w:pPr>
        <w:rPr>
          <w:b/>
          <w:sz w:val="18"/>
          <w:szCs w:val="18"/>
        </w:rPr>
      </w:pPr>
      <w:r>
        <w:t>5. This concludes the Flow 2 of the Website.</w:t>
      </w:r>
    </w:p>
    <w:p w:rsidR="00E0427C" w:rsidRDefault="00A77102" w:rsidP="00E0427C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</w:t>
      </w:r>
      <w:r w:rsidR="000F06B3">
        <w:rPr>
          <w:b/>
          <w:sz w:val="28"/>
          <w:szCs w:val="28"/>
        </w:rPr>
        <w:t>. Flow 3</w:t>
      </w:r>
      <w:r w:rsidR="00E0427C">
        <w:rPr>
          <w:b/>
          <w:sz w:val="28"/>
          <w:szCs w:val="28"/>
        </w:rPr>
        <w:t xml:space="preserve"> (Sending mail using Java mail service)</w:t>
      </w:r>
    </w:p>
    <w:p w:rsidR="00E0427C" w:rsidRDefault="00E0427C" w:rsidP="00E0427C">
      <w:r>
        <w:t>1. When the user has clicked on the tab Upload your CV and reached the form but they don’t want to signup as they had already done it before</w:t>
      </w:r>
      <w:r w:rsidR="0019108D">
        <w:t>,</w:t>
      </w:r>
      <w:r>
        <w:t xml:space="preserve"> in that case</w:t>
      </w:r>
      <w:r w:rsidR="0019108D">
        <w:t>,</w:t>
      </w:r>
      <w:r>
        <w:t xml:space="preserve"> they can click on the Sign-in link given at the top of the form</w:t>
      </w:r>
      <w:r w:rsidR="00972737">
        <w:t xml:space="preserve"> shown below (Image 19</w:t>
      </w:r>
      <w:r w:rsidR="001C4499">
        <w:t>)</w:t>
      </w:r>
      <w:r>
        <w:t>.</w:t>
      </w:r>
    </w:p>
    <w:p w:rsidR="00E0427C" w:rsidRDefault="00E0427C" w:rsidP="00E0427C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2CAA9C59" wp14:editId="283CBC41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/>
                    <a:stretch/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27C" w:rsidRP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19</w:t>
      </w:r>
    </w:p>
    <w:p w:rsidR="00736DB3" w:rsidRDefault="00E0427C" w:rsidP="00831CE9">
      <w:pPr>
        <w:tabs>
          <w:tab w:val="center" w:pos="4680"/>
        </w:tabs>
      </w:pPr>
      <w:r>
        <w:t>2. The Sign-in link redirects to a Sign</w:t>
      </w:r>
      <w:r w:rsidR="00F903A9">
        <w:t>-</w:t>
      </w:r>
      <w:r>
        <w:t>in page (signin.html) which consists of two fields email and password. If the user forgets the login password they c</w:t>
      </w:r>
      <w:r w:rsidR="0019108D">
        <w:t>an click on the ”</w:t>
      </w:r>
      <w:r w:rsidR="0019108D" w:rsidRPr="0019108D">
        <w:rPr>
          <w:color w:val="0070C0"/>
        </w:rPr>
        <w:t>F</w:t>
      </w:r>
      <w:r w:rsidR="0019108D">
        <w:rPr>
          <w:color w:val="0070C0"/>
        </w:rPr>
        <w:t>orgot password?</w:t>
      </w:r>
      <w:r w:rsidR="0019108D">
        <w:t>” l</w:t>
      </w:r>
      <w:r>
        <w:t>ink</w:t>
      </w:r>
      <w:r w:rsidR="001C4499">
        <w:t xml:space="preserve"> (Ima</w:t>
      </w:r>
      <w:r w:rsidR="00972737">
        <w:t>ge 20</w:t>
      </w:r>
      <w:r w:rsidR="001C4499">
        <w:t>)</w:t>
      </w:r>
      <w:r>
        <w:t>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2A735F94" wp14:editId="2F62B02E">
            <wp:extent cx="5943600" cy="2562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20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</w:pPr>
      <w:r>
        <w:t>3. The “Forgot password?” link redirects to a new page (forgotpswd.html mapped with /forgotpswd) which asks the user to enter their registered mail id</w:t>
      </w:r>
      <w:r w:rsidR="00972737">
        <w:t xml:space="preserve"> (Image 21</w:t>
      </w:r>
      <w:r w:rsidR="00410C43">
        <w:t>)</w:t>
      </w:r>
      <w:r>
        <w:t>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23E8F1A1" wp14:editId="75718195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427C" w:rsidRP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21</w:t>
      </w:r>
    </w:p>
    <w:p w:rsidR="00E0427C" w:rsidRDefault="00E0427C" w:rsidP="00831CE9">
      <w:pPr>
        <w:tabs>
          <w:tab w:val="center" w:pos="4680"/>
        </w:tabs>
      </w:pPr>
      <w:r>
        <w:t>4. Once the user has submitted the mail id they then receive an email for resettin</w:t>
      </w:r>
      <w:r w:rsidR="00C11A49">
        <w:t>g the password on their mail and the page i</w:t>
      </w:r>
      <w:r>
        <w:t>s redirected to a new page (changepswd.html</w:t>
      </w:r>
      <w:r w:rsidR="00F903A9">
        <w:t xml:space="preserve"> also mapped with /forgotpswd</w:t>
      </w:r>
      <w:r>
        <w:t xml:space="preserve">) </w:t>
      </w:r>
      <w:r w:rsidR="00C11A49">
        <w:t xml:space="preserve">after the </w:t>
      </w:r>
      <w:r>
        <w:t xml:space="preserve">email </w:t>
      </w:r>
      <w:r w:rsidR="00C11A49">
        <w:t xml:space="preserve">is </w:t>
      </w:r>
      <w:r>
        <w:t>successfully sent</w:t>
      </w:r>
      <w:r w:rsidR="00972737">
        <w:t xml:space="preserve"> (Image 22)</w:t>
      </w:r>
      <w:r>
        <w:t>.</w:t>
      </w: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7B02B28" wp14:editId="6D0A7972">
            <wp:extent cx="5943600" cy="27717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22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78557F0E" wp14:editId="70753657">
            <wp:extent cx="5943600" cy="539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 xml:space="preserve">: Image 23 </w:t>
      </w:r>
      <w:r w:rsidR="00B82C01">
        <w:rPr>
          <w:b/>
          <w:sz w:val="18"/>
          <w:szCs w:val="18"/>
        </w:rPr>
        <w:t>(Email received on the user mail id by demomailbyshreeya@gmail.com (through java service))</w:t>
      </w:r>
    </w:p>
    <w:p w:rsidR="00F903A9" w:rsidRDefault="00F903A9" w:rsidP="00831CE9">
      <w:pPr>
        <w:tabs>
          <w:tab w:val="center" w:pos="4680"/>
        </w:tabs>
      </w:pPr>
    </w:p>
    <w:p w:rsidR="00E0427C" w:rsidRDefault="00E0427C" w:rsidP="00831CE9">
      <w:pPr>
        <w:tabs>
          <w:tab w:val="center" w:pos="4680"/>
        </w:tabs>
        <w:rPr>
          <w:noProof/>
        </w:rPr>
      </w:pPr>
    </w:p>
    <w:p w:rsidR="00E0427C" w:rsidRDefault="00E0427C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18BF2EF7" wp14:editId="3E280713">
            <wp:extent cx="5943600" cy="2031365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24</w:t>
      </w:r>
      <w:r w:rsidR="00486F40">
        <w:rPr>
          <w:b/>
          <w:sz w:val="18"/>
          <w:szCs w:val="18"/>
        </w:rPr>
        <w:t xml:space="preserve"> (Email content)</w:t>
      </w:r>
    </w:p>
    <w:p w:rsidR="00972737" w:rsidRDefault="00972737" w:rsidP="00F903A9">
      <w:pPr>
        <w:jc w:val="center"/>
        <w:rPr>
          <w:b/>
          <w:sz w:val="18"/>
          <w:szCs w:val="18"/>
        </w:rPr>
      </w:pPr>
    </w:p>
    <w:p w:rsidR="00F903A9" w:rsidRDefault="00F903A9" w:rsidP="00F903A9">
      <w:pPr>
        <w:jc w:val="center"/>
        <w:rPr>
          <w:b/>
          <w:sz w:val="18"/>
          <w:szCs w:val="18"/>
        </w:rPr>
      </w:pPr>
      <w:r>
        <w:rPr>
          <w:noProof/>
        </w:rPr>
        <w:drawing>
          <wp:inline distT="0" distB="0" distL="0" distR="0" wp14:anchorId="30AB6BA3" wp14:editId="2FBCA0EB">
            <wp:extent cx="5943600" cy="3543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3A9" w:rsidRDefault="00F903A9" w:rsidP="00F903A9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972737">
        <w:rPr>
          <w:b/>
          <w:sz w:val="18"/>
          <w:szCs w:val="18"/>
        </w:rPr>
        <w:t>: Image 25 (EmailController.java)</w:t>
      </w:r>
    </w:p>
    <w:p w:rsidR="00F903A9" w:rsidRPr="00972737" w:rsidRDefault="00F903A9" w:rsidP="00972737">
      <w:pPr>
        <w:rPr>
          <w:b/>
          <w:color w:val="FF0000"/>
          <w:sz w:val="18"/>
          <w:szCs w:val="18"/>
        </w:rPr>
      </w:pPr>
      <w:r w:rsidRPr="00E402AE">
        <w:rPr>
          <w:color w:val="FF0000"/>
        </w:rPr>
        <w:lastRenderedPageBreak/>
        <w:t>Note: Emailcontroller.java</w:t>
      </w:r>
      <w:r w:rsidR="00DF24B4" w:rsidRPr="00E402AE">
        <w:rPr>
          <w:color w:val="FF0000"/>
        </w:rPr>
        <w:t xml:space="preserve"> (Image 19) </w:t>
      </w:r>
      <w:r w:rsidRPr="00E402AE">
        <w:rPr>
          <w:color w:val="FF0000"/>
        </w:rPr>
        <w:t xml:space="preserve"> is responsib</w:t>
      </w:r>
      <w:r w:rsidR="00230D95" w:rsidRPr="00E402AE">
        <w:rPr>
          <w:color w:val="FF0000"/>
        </w:rPr>
        <w:t xml:space="preserve">le for getting the email id from the </w:t>
      </w:r>
      <w:r w:rsidR="00972737">
        <w:rPr>
          <w:color w:val="FF0000"/>
        </w:rPr>
        <w:t xml:space="preserve">form in the </w:t>
      </w:r>
      <w:r w:rsidRPr="00E402AE">
        <w:rPr>
          <w:color w:val="FF0000"/>
        </w:rPr>
        <w:t>forgotpswd.html page and redirecting to changepswd.html after successfully sending an email.</w:t>
      </w:r>
    </w:p>
    <w:p w:rsidR="00B16DB6" w:rsidRDefault="00B16DB6" w:rsidP="00831CE9">
      <w:pPr>
        <w:tabs>
          <w:tab w:val="center" w:pos="4680"/>
        </w:tabs>
      </w:pPr>
      <w:r>
        <w:t>5. Once the reset link in the mail is clicked user is redirected to a page (resetpswd.html) where they can reset their password.</w:t>
      </w:r>
    </w:p>
    <w:p w:rsidR="00212439" w:rsidRDefault="00BE545F" w:rsidP="00831CE9">
      <w:pPr>
        <w:tabs>
          <w:tab w:val="center" w:pos="4680"/>
        </w:tabs>
      </w:pPr>
      <w:r>
        <w:rPr>
          <w:noProof/>
        </w:rPr>
        <w:drawing>
          <wp:inline distT="0" distB="0" distL="0" distR="0" wp14:anchorId="694123B5" wp14:editId="148A9BE6">
            <wp:extent cx="5943600" cy="33413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45F" w:rsidRDefault="00BE545F" w:rsidP="00BE545F">
      <w:pPr>
        <w:jc w:val="center"/>
        <w:rPr>
          <w:b/>
          <w:sz w:val="18"/>
          <w:szCs w:val="18"/>
        </w:rPr>
      </w:pPr>
      <w:r w:rsidRPr="00990FD8">
        <w:rPr>
          <w:b/>
          <w:sz w:val="18"/>
          <w:szCs w:val="18"/>
        </w:rPr>
        <w:t>Figure</w:t>
      </w:r>
      <w:r w:rsidR="00233FFB">
        <w:rPr>
          <w:b/>
          <w:sz w:val="18"/>
          <w:szCs w:val="18"/>
        </w:rPr>
        <w:t>: Image 26</w:t>
      </w:r>
      <w:bookmarkStart w:id="0" w:name="_GoBack"/>
      <w:bookmarkEnd w:id="0"/>
    </w:p>
    <w:p w:rsidR="007F29F3" w:rsidRPr="009D51BC" w:rsidRDefault="007F29F3" w:rsidP="007F29F3">
      <w:r w:rsidRPr="009D51BC">
        <w:t xml:space="preserve">6. </w:t>
      </w:r>
      <w:r w:rsidR="00972737">
        <w:t>This concludes the end of Flow 3</w:t>
      </w:r>
      <w:r w:rsidRPr="009D51BC">
        <w:t>.</w:t>
      </w:r>
    </w:p>
    <w:p w:rsidR="007F29F3" w:rsidRDefault="007F29F3" w:rsidP="007F29F3">
      <w:pPr>
        <w:rPr>
          <w:b/>
          <w:sz w:val="18"/>
          <w:szCs w:val="18"/>
        </w:rPr>
      </w:pPr>
    </w:p>
    <w:p w:rsidR="00A26E1A" w:rsidRDefault="00A26E1A" w:rsidP="00831CE9">
      <w:pPr>
        <w:tabs>
          <w:tab w:val="center" w:pos="4680"/>
        </w:tabs>
      </w:pPr>
    </w:p>
    <w:p w:rsidR="00A26E1A" w:rsidRDefault="009A63E0" w:rsidP="00831CE9">
      <w:pPr>
        <w:tabs>
          <w:tab w:val="center" w:pos="4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47649</wp:posOffset>
                </wp:positionH>
                <wp:positionV relativeFrom="paragraph">
                  <wp:posOffset>367665</wp:posOffset>
                </wp:positionV>
                <wp:extent cx="6381750" cy="91440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0" cy="914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D77F7" w:rsidRPr="009A63E0" w:rsidRDefault="00BD77F7" w:rsidP="009A63E0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Note:</w:t>
                            </w:r>
                          </w:p>
                          <w:p w:rsidR="00BD77F7" w:rsidRPr="009A63E0" w:rsidRDefault="00BD77F7" w:rsidP="009A63E0">
                            <w:pP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The project is still very much in development and will be updated periodically</w:t>
                            </w:r>
                            <w:r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 xml:space="preserve"> in github along with the documentation</w:t>
                            </w:r>
                            <w:r w:rsidRPr="009A63E0">
                              <w:rPr>
                                <w:b/>
                                <w:color w:val="FF0000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BD77F7" w:rsidRDefault="00BD77F7" w:rsidP="009A63E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8" o:spid="_x0000_s1026" style="position:absolute;margin-left:-19.5pt;margin-top:28.95pt;width:502.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" filled="f" strokecolor="#1f4d78 [1604]" strokeweight="1pt">
                <v:textbox>
                  <w:txbxContent>
                    <w:p w:rsidR="00BD77F7" w:rsidRPr="009A63E0" w:rsidRDefault="00BD77F7" w:rsidP="009A63E0">
                      <w:pPr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Note:</w:t>
                      </w:r>
                    </w:p>
                    <w:p w:rsidR="00BD77F7" w:rsidRPr="009A63E0" w:rsidRDefault="00BD77F7" w:rsidP="009A63E0">
                      <w:pPr>
                        <w:rPr>
                          <w:b/>
                          <w:color w:val="FF0000"/>
                          <w:sz w:val="28"/>
                          <w:szCs w:val="28"/>
                        </w:rPr>
                      </w:pP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The project is still very much in development and will be updated periodically</w:t>
                      </w:r>
                      <w:r>
                        <w:rPr>
                          <w:b/>
                          <w:color w:val="FF0000"/>
                          <w:sz w:val="28"/>
                          <w:szCs w:val="28"/>
                        </w:rPr>
                        <w:t xml:space="preserve"> in github along with the documentation</w:t>
                      </w:r>
                      <w:r w:rsidRPr="009A63E0">
                        <w:rPr>
                          <w:b/>
                          <w:color w:val="FF0000"/>
                          <w:sz w:val="28"/>
                          <w:szCs w:val="28"/>
                        </w:rPr>
                        <w:t>.</w:t>
                      </w:r>
                    </w:p>
                    <w:p w:rsidR="00BD77F7" w:rsidRDefault="00BD77F7" w:rsidP="009A63E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A26E1A" w:rsidRPr="00A26E1A" w:rsidRDefault="00A26E1A" w:rsidP="00A26E1A"/>
    <w:p w:rsidR="00A26E1A" w:rsidRPr="00A26E1A" w:rsidRDefault="00A26E1A" w:rsidP="00A26E1A"/>
    <w:p w:rsidR="00A26E1A" w:rsidRPr="00A26E1A" w:rsidRDefault="00A26E1A" w:rsidP="00A26E1A"/>
    <w:p w:rsidR="00A26E1A" w:rsidRDefault="00A26E1A" w:rsidP="00A26E1A"/>
    <w:p w:rsidR="00BE545F" w:rsidRDefault="00680930" w:rsidP="00A26E1A">
      <w:pPr>
        <w:jc w:val="center"/>
      </w:pPr>
      <w:r>
        <w:rPr>
          <w:noProof/>
        </w:rPr>
        <w:lastRenderedPageBreak/>
        <w:drawing>
          <wp:inline distT="0" distB="0" distL="0" distR="0" wp14:anchorId="1ED82E0C" wp14:editId="50C70EAF">
            <wp:extent cx="2447925" cy="14287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930" w:rsidRPr="00A26E1A" w:rsidRDefault="00680930" w:rsidP="00A26E1A">
      <w:pPr>
        <w:jc w:val="center"/>
      </w:pPr>
    </w:p>
    <w:sectPr w:rsidR="00680930" w:rsidRPr="00A26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TU3MzADsswsjJV0lIJTi4sz8/NACgxrAXGVMVQsAAAA"/>
  </w:docVars>
  <w:rsids>
    <w:rsidRoot w:val="00BF075A"/>
    <w:rsid w:val="00000FFE"/>
    <w:rsid w:val="00007492"/>
    <w:rsid w:val="0008406D"/>
    <w:rsid w:val="000871E0"/>
    <w:rsid w:val="000A1FDB"/>
    <w:rsid w:val="000C0300"/>
    <w:rsid w:val="000E71AC"/>
    <w:rsid w:val="000F06B3"/>
    <w:rsid w:val="0012351D"/>
    <w:rsid w:val="001548A6"/>
    <w:rsid w:val="00154DCE"/>
    <w:rsid w:val="00190BBE"/>
    <w:rsid w:val="0019108D"/>
    <w:rsid w:val="001C4499"/>
    <w:rsid w:val="001D6C74"/>
    <w:rsid w:val="00212439"/>
    <w:rsid w:val="00230D95"/>
    <w:rsid w:val="00233FFB"/>
    <w:rsid w:val="00241EEB"/>
    <w:rsid w:val="002870B3"/>
    <w:rsid w:val="002A1E3E"/>
    <w:rsid w:val="002E7215"/>
    <w:rsid w:val="003474C9"/>
    <w:rsid w:val="003F6479"/>
    <w:rsid w:val="00406054"/>
    <w:rsid w:val="00410C43"/>
    <w:rsid w:val="00442BE1"/>
    <w:rsid w:val="004763E2"/>
    <w:rsid w:val="00482530"/>
    <w:rsid w:val="00486F40"/>
    <w:rsid w:val="00501693"/>
    <w:rsid w:val="00530BCA"/>
    <w:rsid w:val="00560301"/>
    <w:rsid w:val="0061311E"/>
    <w:rsid w:val="006429F5"/>
    <w:rsid w:val="00677F4A"/>
    <w:rsid w:val="00680930"/>
    <w:rsid w:val="00692099"/>
    <w:rsid w:val="006A3802"/>
    <w:rsid w:val="00736DB3"/>
    <w:rsid w:val="0075098B"/>
    <w:rsid w:val="007902AE"/>
    <w:rsid w:val="007946C0"/>
    <w:rsid w:val="007C520E"/>
    <w:rsid w:val="007F29F3"/>
    <w:rsid w:val="00823ECC"/>
    <w:rsid w:val="00831CE9"/>
    <w:rsid w:val="00844513"/>
    <w:rsid w:val="008462D5"/>
    <w:rsid w:val="008A15C9"/>
    <w:rsid w:val="008A1C27"/>
    <w:rsid w:val="008B3878"/>
    <w:rsid w:val="00900FD3"/>
    <w:rsid w:val="009230F3"/>
    <w:rsid w:val="00924696"/>
    <w:rsid w:val="00951907"/>
    <w:rsid w:val="00956E0B"/>
    <w:rsid w:val="00972737"/>
    <w:rsid w:val="00990FD8"/>
    <w:rsid w:val="00995F01"/>
    <w:rsid w:val="009A63E0"/>
    <w:rsid w:val="009B2562"/>
    <w:rsid w:val="009C4F26"/>
    <w:rsid w:val="009D51BC"/>
    <w:rsid w:val="009E7C4D"/>
    <w:rsid w:val="00A26E1A"/>
    <w:rsid w:val="00A51E67"/>
    <w:rsid w:val="00A77102"/>
    <w:rsid w:val="00B15297"/>
    <w:rsid w:val="00B16DB6"/>
    <w:rsid w:val="00B517C5"/>
    <w:rsid w:val="00B61B10"/>
    <w:rsid w:val="00B77CB2"/>
    <w:rsid w:val="00B82C01"/>
    <w:rsid w:val="00B91712"/>
    <w:rsid w:val="00B93DCD"/>
    <w:rsid w:val="00BA044B"/>
    <w:rsid w:val="00BC2614"/>
    <w:rsid w:val="00BD77F7"/>
    <w:rsid w:val="00BE545F"/>
    <w:rsid w:val="00BF075A"/>
    <w:rsid w:val="00C0100C"/>
    <w:rsid w:val="00C11A49"/>
    <w:rsid w:val="00CB5D6D"/>
    <w:rsid w:val="00D23B62"/>
    <w:rsid w:val="00D24854"/>
    <w:rsid w:val="00D478FE"/>
    <w:rsid w:val="00D60A9A"/>
    <w:rsid w:val="00D65BB9"/>
    <w:rsid w:val="00DB0D08"/>
    <w:rsid w:val="00DB6178"/>
    <w:rsid w:val="00DF24B4"/>
    <w:rsid w:val="00DF294E"/>
    <w:rsid w:val="00E0427C"/>
    <w:rsid w:val="00E402AE"/>
    <w:rsid w:val="00E416D1"/>
    <w:rsid w:val="00E529F6"/>
    <w:rsid w:val="00EA41DF"/>
    <w:rsid w:val="00EA5190"/>
    <w:rsid w:val="00EC266E"/>
    <w:rsid w:val="00EC2B54"/>
    <w:rsid w:val="00F34BDE"/>
    <w:rsid w:val="00F46585"/>
    <w:rsid w:val="00F853FC"/>
    <w:rsid w:val="00F903A9"/>
    <w:rsid w:val="00FB5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A16AC1-7454-4EF8-84B7-DB780497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07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920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localhost:8080/all" TargetMode="External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hyperlink" Target="http://localhost:8080/home.html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" Type="http://schemas.openxmlformats.org/officeDocument/2006/relationships/hyperlink" Target="https://github.com/shreeyan1011/JavaProject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5</TotalTime>
  <Pages>14</Pages>
  <Words>903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ya namboori</dc:creator>
  <cp:keywords/>
  <dc:description/>
  <cp:lastModifiedBy>shreeya namboori</cp:lastModifiedBy>
  <cp:revision>176</cp:revision>
  <dcterms:created xsi:type="dcterms:W3CDTF">2020-07-08T14:56:00Z</dcterms:created>
  <dcterms:modified xsi:type="dcterms:W3CDTF">2020-07-11T15:25:00Z</dcterms:modified>
</cp:coreProperties>
</file>